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5C470" w14:textId="15138B6F" w:rsidR="0089713B" w:rsidRDefault="00E11EF2" w:rsidP="0089713B">
      <w:pPr>
        <w:rPr>
          <w:b/>
          <w:bCs/>
          <w:i/>
          <w:iCs/>
          <w:sz w:val="36"/>
          <w:szCs w:val="36"/>
        </w:rPr>
      </w:pPr>
      <w:r w:rsidRPr="00E11EF2">
        <w:rPr>
          <w:noProof/>
          <w:lang w:val="en-IN" w:eastAsia="en-IN"/>
        </w:rPr>
        <w:drawing>
          <wp:anchor distT="0" distB="0" distL="114300" distR="114300" simplePos="0" relativeHeight="251659264" behindDoc="1" locked="0" layoutInCell="1" allowOverlap="1" wp14:anchorId="64DE7DF2" wp14:editId="6388F0E7">
            <wp:simplePos x="0" y="0"/>
            <wp:positionH relativeFrom="column">
              <wp:posOffset>-22860</wp:posOffset>
            </wp:positionH>
            <wp:positionV relativeFrom="paragraph">
              <wp:posOffset>0</wp:posOffset>
            </wp:positionV>
            <wp:extent cx="736600" cy="864235"/>
            <wp:effectExtent l="0" t="0" r="6350" b="0"/>
            <wp:wrapTight wrapText="bothSides">
              <wp:wrapPolygon edited="0">
                <wp:start x="0" y="0"/>
                <wp:lineTo x="0" y="20949"/>
                <wp:lineTo x="21228" y="20949"/>
                <wp:lineTo x="21228" y="0"/>
                <wp:lineTo x="0" y="0"/>
              </wp:wrapPolygon>
            </wp:wrapTight>
            <wp:docPr id="1" name="Picture 2" descr="black_yellow_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black_yellow_logo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600" cy="864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B0DDF">
        <w:rPr>
          <w:b/>
          <w:bCs/>
          <w:i/>
          <w:iCs/>
          <w:sz w:val="36"/>
          <w:szCs w:val="36"/>
        </w:rPr>
        <w:t xml:space="preserve"> </w:t>
      </w:r>
      <w:r w:rsidR="006C20CD">
        <w:rPr>
          <w:b/>
          <w:bCs/>
          <w:i/>
          <w:iCs/>
          <w:sz w:val="36"/>
          <w:szCs w:val="36"/>
        </w:rPr>
        <w:t xml:space="preserve">          </w:t>
      </w:r>
    </w:p>
    <w:p w14:paraId="64DE7DEB" w14:textId="70171BE7" w:rsidR="00ED698F" w:rsidRDefault="00E11EF2" w:rsidP="002018C0">
      <w:pPr>
        <w:ind w:left="720"/>
        <w:jc w:val="center"/>
        <w:rPr>
          <w:b/>
          <w:bCs/>
          <w:i/>
          <w:iCs/>
          <w:sz w:val="32"/>
          <w:szCs w:val="32"/>
        </w:rPr>
      </w:pPr>
      <w:r w:rsidRPr="00E11EF2">
        <w:rPr>
          <w:b/>
          <w:bCs/>
          <w:i/>
          <w:iCs/>
          <w:sz w:val="36"/>
          <w:szCs w:val="36"/>
        </w:rPr>
        <w:t>SKAPS INDUSTRIES INDIA PVT LTD.</w:t>
      </w:r>
    </w:p>
    <w:p w14:paraId="64DE7DEC" w14:textId="0899901A" w:rsidR="00E11EF2" w:rsidRDefault="00E11EF2" w:rsidP="0089713B">
      <w:pPr>
        <w:jc w:val="center"/>
      </w:pPr>
    </w:p>
    <w:p w14:paraId="67EB735D" w14:textId="47A49AB6" w:rsidR="00FF62C7" w:rsidRDefault="002018C0" w:rsidP="0089713B">
      <w:pPr>
        <w:jc w:val="center"/>
        <w:rPr>
          <w:rFonts w:cstheme="minorHAnsi"/>
          <w:b/>
          <w:iCs/>
          <w:color w:val="1B150E"/>
          <w:sz w:val="28"/>
          <w:szCs w:val="24"/>
          <w:u w:val="single"/>
        </w:rPr>
      </w:pPr>
      <w:r>
        <w:rPr>
          <w:noProof/>
        </w:rPr>
        <w:drawing>
          <wp:inline distT="0" distB="0" distL="0" distR="0" wp14:anchorId="22B705DA" wp14:editId="2B933D04">
            <wp:extent cx="1471295" cy="1358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566" cy="1404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22BCD" w14:textId="77777777" w:rsidR="002018C0" w:rsidRDefault="002018C0" w:rsidP="0089713B">
      <w:pPr>
        <w:jc w:val="center"/>
        <w:rPr>
          <w:rFonts w:cstheme="minorHAnsi"/>
          <w:b/>
          <w:iCs/>
          <w:color w:val="1B150E"/>
          <w:sz w:val="28"/>
          <w:szCs w:val="24"/>
          <w:u w:val="single"/>
        </w:rPr>
      </w:pPr>
    </w:p>
    <w:p w14:paraId="427F150E" w14:textId="4A987FF8" w:rsidR="00A21DA1" w:rsidRDefault="00015351" w:rsidP="0089713B">
      <w:pPr>
        <w:jc w:val="center"/>
        <w:rPr>
          <w:rFonts w:cstheme="minorHAnsi"/>
          <w:color w:val="1B150E"/>
          <w:sz w:val="26"/>
          <w:szCs w:val="26"/>
        </w:rPr>
      </w:pPr>
      <w:r w:rsidRPr="00425986">
        <w:rPr>
          <w:rFonts w:cstheme="minorHAnsi"/>
          <w:b/>
          <w:iCs/>
          <w:color w:val="1B150E"/>
          <w:sz w:val="28"/>
          <w:szCs w:val="24"/>
          <w:u w:val="single"/>
        </w:rPr>
        <w:t>INTRODUCING A NEW EMPLOYEE</w:t>
      </w:r>
      <w:r w:rsidR="00ED698F" w:rsidRPr="00E11EF2">
        <w:rPr>
          <w:rFonts w:cstheme="minorHAnsi"/>
          <w:color w:val="1B150E"/>
          <w:sz w:val="26"/>
          <w:szCs w:val="26"/>
        </w:rPr>
        <w:br/>
      </w:r>
    </w:p>
    <w:p w14:paraId="64DE7DED" w14:textId="159E82A1" w:rsidR="001C6E00" w:rsidRPr="00E11EF2" w:rsidRDefault="00ED698F" w:rsidP="00A21DA1">
      <w:pPr>
        <w:rPr>
          <w:rFonts w:cstheme="minorHAnsi"/>
          <w:color w:val="1B150E"/>
          <w:sz w:val="26"/>
          <w:szCs w:val="2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From: </w:t>
      </w:r>
      <w:r w:rsidR="00134754" w:rsidRPr="00134754">
        <w:rPr>
          <w:rFonts w:cstheme="minorHAnsi"/>
          <w:color w:val="1B150E"/>
          <w:sz w:val="26"/>
          <w:szCs w:val="26"/>
          <w:shd w:val="clear" w:color="auto" w:fill="FFFFFF"/>
        </w:rPr>
        <w:t>Human Resources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Re: </w:t>
      </w:r>
      <w:r w:rsidR="001C6E00"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Joining of M</w:t>
      </w:r>
      <w:r w:rsidR="002018C0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s</w:t>
      </w:r>
      <w:r w:rsidR="007F5A88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. </w:t>
      </w:r>
      <w:proofErr w:type="spellStart"/>
      <w:r w:rsidR="0089325A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Y</w:t>
      </w:r>
      <w:r w:rsidR="002018C0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ashika</w:t>
      </w:r>
      <w:proofErr w:type="spellEnd"/>
      <w:r w:rsidR="002018C0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 K. Lal.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Date: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EA3804">
        <w:rPr>
          <w:rFonts w:cstheme="minorHAnsi"/>
          <w:color w:val="1B150E"/>
          <w:sz w:val="26"/>
          <w:szCs w:val="26"/>
          <w:shd w:val="clear" w:color="auto" w:fill="FFFFFF"/>
        </w:rPr>
        <w:t>4</w:t>
      </w:r>
      <w:r w:rsidR="00EA3804" w:rsidRPr="00EA3804">
        <w:rPr>
          <w:rFonts w:cstheme="minorHAnsi"/>
          <w:color w:val="1B150E"/>
          <w:sz w:val="26"/>
          <w:szCs w:val="26"/>
          <w:shd w:val="clear" w:color="auto" w:fill="FFFFFF"/>
          <w:vertAlign w:val="superscript"/>
        </w:rPr>
        <w:t>th</w:t>
      </w:r>
      <w:r w:rsidR="00EA3804">
        <w:rPr>
          <w:rFonts w:cstheme="minorHAnsi"/>
          <w:color w:val="1B150E"/>
          <w:sz w:val="26"/>
          <w:szCs w:val="26"/>
          <w:shd w:val="clear" w:color="auto" w:fill="FFFFFF"/>
        </w:rPr>
        <w:t xml:space="preserve"> July</w:t>
      </w:r>
      <w:r w:rsidR="006C20CD">
        <w:rPr>
          <w:rStyle w:val="apple-converted-space"/>
          <w:rFonts w:cstheme="minorHAnsi"/>
          <w:color w:val="1B150E"/>
          <w:sz w:val="26"/>
          <w:szCs w:val="26"/>
          <w:shd w:val="clear" w:color="auto" w:fill="FFFFFF"/>
        </w:rPr>
        <w:t xml:space="preserve"> 2023.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="001C6E00" w:rsidRPr="00E11EF2">
        <w:rPr>
          <w:rFonts w:cstheme="minorHAnsi"/>
          <w:color w:val="1B150E"/>
          <w:sz w:val="26"/>
          <w:szCs w:val="26"/>
          <w:shd w:val="clear" w:color="auto" w:fill="FFFFFF"/>
        </w:rPr>
        <w:t>Dear All,</w:t>
      </w:r>
    </w:p>
    <w:p w14:paraId="7CDC4474" w14:textId="76F963BC" w:rsidR="005604B1" w:rsidRPr="005604B1" w:rsidRDefault="00ED698F" w:rsidP="00C4577E">
      <w:pPr>
        <w:spacing w:line="240" w:lineRule="auto"/>
        <w:rPr>
          <w:rFonts w:cstheme="minorHAnsi"/>
          <w:color w:val="1B150E"/>
          <w:sz w:val="12"/>
          <w:szCs w:val="12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I am pleased to introduce 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>M</w:t>
      </w:r>
      <w:r w:rsidR="00EA3804">
        <w:rPr>
          <w:rFonts w:cstheme="minorHAnsi"/>
          <w:color w:val="1B150E"/>
          <w:sz w:val="26"/>
          <w:szCs w:val="26"/>
          <w:shd w:val="clear" w:color="auto" w:fill="FFFFFF"/>
        </w:rPr>
        <w:t>s</w:t>
      </w:r>
      <w:r w:rsidR="0075754A">
        <w:rPr>
          <w:rFonts w:cstheme="minorHAnsi"/>
          <w:color w:val="1B150E"/>
          <w:sz w:val="26"/>
          <w:szCs w:val="26"/>
          <w:shd w:val="clear" w:color="auto" w:fill="FFFFFF"/>
        </w:rPr>
        <w:t>.</w:t>
      </w:r>
      <w:r w:rsidR="002E7B23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89325A">
        <w:rPr>
          <w:rFonts w:cstheme="minorHAnsi"/>
          <w:color w:val="1B150E"/>
          <w:sz w:val="26"/>
          <w:szCs w:val="26"/>
          <w:shd w:val="clear" w:color="auto" w:fill="FFFFFF"/>
        </w:rPr>
        <w:t>Yashika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who has joined </w:t>
      </w:r>
      <w:r w:rsidR="001C6E00" w:rsidRPr="00E11EF2">
        <w:rPr>
          <w:rFonts w:cstheme="minorHAnsi"/>
          <w:color w:val="1B150E"/>
          <w:sz w:val="26"/>
          <w:szCs w:val="26"/>
          <w:shd w:val="clear" w:color="auto" w:fill="FFFFFF"/>
        </w:rPr>
        <w:t>SKAPS Industries as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E72C74">
        <w:rPr>
          <w:rFonts w:cstheme="minorHAnsi"/>
          <w:color w:val="1B150E"/>
          <w:sz w:val="26"/>
          <w:szCs w:val="26"/>
          <w:shd w:val="clear" w:color="auto" w:fill="FFFFFF"/>
        </w:rPr>
        <w:t>a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89325A">
        <w:rPr>
          <w:rStyle w:val="contentpasted0"/>
          <w:rFonts w:eastAsia="Times New Roman"/>
          <w:color w:val="000000"/>
          <w:sz w:val="24"/>
          <w:szCs w:val="24"/>
          <w:shd w:val="clear" w:color="auto" w:fill="FFFFFF"/>
        </w:rPr>
        <w:t xml:space="preserve">QA/QC Trainee </w:t>
      </w:r>
      <w:r w:rsidR="005E375E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in </w:t>
      </w:r>
      <w:r w:rsidR="0089325A">
        <w:rPr>
          <w:rFonts w:cstheme="minorHAnsi"/>
          <w:color w:val="1B150E"/>
          <w:sz w:val="26"/>
          <w:szCs w:val="26"/>
          <w:shd w:val="clear" w:color="auto" w:fill="FFFFFF"/>
        </w:rPr>
        <w:t>the PET-LAB</w:t>
      </w:r>
      <w:r w:rsidR="00F64D52">
        <w:rPr>
          <w:rFonts w:cstheme="minorHAnsi"/>
          <w:color w:val="1B150E"/>
          <w:sz w:val="26"/>
          <w:szCs w:val="26"/>
        </w:rPr>
        <w:t xml:space="preserve"> department</w:t>
      </w:r>
      <w:r w:rsidR="005E375E" w:rsidRPr="007F5A88">
        <w:rPr>
          <w:rFonts w:cstheme="minorHAnsi"/>
          <w:color w:val="1B150E"/>
          <w:sz w:val="26"/>
          <w:szCs w:val="26"/>
        </w:rPr>
        <w:t>.</w:t>
      </w:r>
      <w:r w:rsidR="005E375E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5604B1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5604B1" w:rsidRPr="005604B1">
        <w:rPr>
          <w:rFonts w:cstheme="minorHAnsi"/>
          <w:color w:val="1B150E"/>
          <w:sz w:val="26"/>
          <w:szCs w:val="26"/>
          <w:shd w:val="clear" w:color="auto" w:fill="FFFFFF"/>
        </w:rPr>
        <w:t>She has done M. Tech in Molecular Engineering: Chemical Synthesis &amp;Analysis from IIT Delhi.</w:t>
      </w:r>
    </w:p>
    <w:p w14:paraId="5CC089AD" w14:textId="587415A3" w:rsidR="005604B1" w:rsidRPr="005604B1" w:rsidRDefault="0089325A" w:rsidP="00C4577E">
      <w:pPr>
        <w:spacing w:line="240" w:lineRule="auto"/>
        <w:rPr>
          <w:rFonts w:cstheme="minorHAnsi"/>
          <w:color w:val="1B150E"/>
          <w:sz w:val="18"/>
          <w:szCs w:val="18"/>
          <w:shd w:val="clear" w:color="auto" w:fill="FFFFFF"/>
        </w:rPr>
      </w:pPr>
      <w:r>
        <w:rPr>
          <w:rFonts w:cstheme="minorHAnsi"/>
          <w:color w:val="1B150E"/>
          <w:sz w:val="26"/>
          <w:szCs w:val="26"/>
          <w:shd w:val="clear" w:color="auto" w:fill="FFFFFF"/>
        </w:rPr>
        <w:t>M</w:t>
      </w:r>
      <w:r w:rsidR="00EA3804">
        <w:rPr>
          <w:rFonts w:cstheme="minorHAnsi"/>
          <w:color w:val="1B150E"/>
          <w:sz w:val="26"/>
          <w:szCs w:val="26"/>
          <w:shd w:val="clear" w:color="auto" w:fill="FFFFFF"/>
        </w:rPr>
        <w:t>s.</w:t>
      </w:r>
      <w:r w:rsidR="001C6E00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>
        <w:rPr>
          <w:rFonts w:cstheme="minorHAnsi"/>
          <w:color w:val="1B150E"/>
          <w:sz w:val="26"/>
          <w:szCs w:val="26"/>
          <w:shd w:val="clear" w:color="auto" w:fill="FFFFFF"/>
        </w:rPr>
        <w:t>Yashika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 xml:space="preserve">will be deputed at Mundra </w:t>
      </w:r>
      <w:r>
        <w:rPr>
          <w:rFonts w:cstheme="minorHAnsi"/>
          <w:color w:val="1B150E"/>
          <w:sz w:val="26"/>
          <w:szCs w:val="26"/>
          <w:shd w:val="clear" w:color="auto" w:fill="FFFFFF"/>
        </w:rPr>
        <w:t>Anjani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 xml:space="preserve"> plant and </w:t>
      </w:r>
      <w:r w:rsidR="00EA3804">
        <w:rPr>
          <w:rFonts w:cstheme="minorHAnsi"/>
          <w:color w:val="1B150E"/>
          <w:sz w:val="26"/>
          <w:szCs w:val="26"/>
          <w:shd w:val="clear" w:color="auto" w:fill="FFFFFF"/>
        </w:rPr>
        <w:t>will be</w:t>
      </w:r>
      <w:r w:rsidR="001402B8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under training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>.</w:t>
      </w:r>
    </w:p>
    <w:p w14:paraId="64DE7DF1" w14:textId="786EFAA2" w:rsidR="00ED698F" w:rsidRPr="00C4577E" w:rsidRDefault="00ED698F" w:rsidP="00C4577E">
      <w:pPr>
        <w:spacing w:line="240" w:lineRule="auto"/>
        <w:rPr>
          <w:rFonts w:cstheme="minorHAnsi"/>
          <w:color w:val="1B150E"/>
          <w:sz w:val="26"/>
          <w:szCs w:val="26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Please join me in extending a warm welcome to </w:t>
      </w:r>
      <w:r w:rsidR="0089325A">
        <w:rPr>
          <w:rFonts w:cstheme="minorHAnsi"/>
          <w:color w:val="1B150E"/>
          <w:sz w:val="26"/>
          <w:szCs w:val="26"/>
          <w:shd w:val="clear" w:color="auto" w:fill="FFFFFF"/>
        </w:rPr>
        <w:t>Yashika</w:t>
      </w:r>
      <w:r w:rsidR="00CF1F8F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B87A76" w:rsidRPr="00E11EF2">
        <w:rPr>
          <w:rFonts w:cstheme="minorHAnsi"/>
          <w:color w:val="1B150E"/>
          <w:sz w:val="26"/>
          <w:szCs w:val="26"/>
          <w:shd w:val="clear" w:color="auto" w:fill="FFFFFF"/>
        </w:rPr>
        <w:t>at SKAPS Industries and</w:t>
      </w:r>
      <w:r w:rsidR="00E11EF2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get acquainted with our SKAPS culture. We 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wish h</w:t>
      </w:r>
      <w:r w:rsidR="00EA3804">
        <w:rPr>
          <w:rFonts w:cstheme="minorHAnsi"/>
          <w:color w:val="1B150E"/>
          <w:sz w:val="26"/>
          <w:szCs w:val="26"/>
          <w:shd w:val="clear" w:color="auto" w:fill="FFFFFF"/>
        </w:rPr>
        <w:t>er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success in the new opportunities and challenges ahead.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Warm Regards,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Human Resources</w:t>
      </w:r>
      <w:r w:rsidR="00D5488C">
        <w:rPr>
          <w:rFonts w:cstheme="minorHAnsi"/>
          <w:color w:val="1B150E"/>
          <w:sz w:val="26"/>
          <w:szCs w:val="26"/>
          <w:shd w:val="clear" w:color="auto" w:fill="FFFFFF"/>
        </w:rPr>
        <w:t>.</w:t>
      </w:r>
    </w:p>
    <w:sectPr w:rsidR="00ED698F" w:rsidRPr="00C4577E" w:rsidSect="005604B1">
      <w:pgSz w:w="12240" w:h="15840"/>
      <w:pgMar w:top="1440" w:right="1041" w:bottom="1440" w:left="1276" w:header="720" w:footer="720" w:gutter="0"/>
      <w:pgBorders w:offsetFrom="page">
        <w:top w:val="thickThinLargeGap" w:sz="24" w:space="24" w:color="auto"/>
        <w:left w:val="thickThinLargeGap" w:sz="24" w:space="24" w:color="auto"/>
        <w:bottom w:val="thinThickLargeGap" w:sz="24" w:space="24" w:color="auto"/>
        <w:right w:val="thinThickLarge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TAzMbW0tDAyMjNT0lEKTi0uzszPAykwqgUA3UCV1SwAAAA="/>
  </w:docVars>
  <w:rsids>
    <w:rsidRoot w:val="000131F2"/>
    <w:rsid w:val="000131F2"/>
    <w:rsid w:val="00015351"/>
    <w:rsid w:val="000D6B40"/>
    <w:rsid w:val="00134754"/>
    <w:rsid w:val="001402B8"/>
    <w:rsid w:val="00152748"/>
    <w:rsid w:val="001607B5"/>
    <w:rsid w:val="001C6E00"/>
    <w:rsid w:val="002018C0"/>
    <w:rsid w:val="00206063"/>
    <w:rsid w:val="002265D3"/>
    <w:rsid w:val="002952B2"/>
    <w:rsid w:val="002E7B23"/>
    <w:rsid w:val="0030301D"/>
    <w:rsid w:val="00314F20"/>
    <w:rsid w:val="00384C7E"/>
    <w:rsid w:val="003D4CA2"/>
    <w:rsid w:val="00410734"/>
    <w:rsid w:val="00437265"/>
    <w:rsid w:val="00473380"/>
    <w:rsid w:val="005604B1"/>
    <w:rsid w:val="0056738F"/>
    <w:rsid w:val="005A156F"/>
    <w:rsid w:val="005D604C"/>
    <w:rsid w:val="005E375E"/>
    <w:rsid w:val="006C20CD"/>
    <w:rsid w:val="006D09FD"/>
    <w:rsid w:val="00734450"/>
    <w:rsid w:val="0075754A"/>
    <w:rsid w:val="0079464A"/>
    <w:rsid w:val="007D2973"/>
    <w:rsid w:val="007E5E00"/>
    <w:rsid w:val="007F5A88"/>
    <w:rsid w:val="00804A54"/>
    <w:rsid w:val="00843767"/>
    <w:rsid w:val="00892A7F"/>
    <w:rsid w:val="0089325A"/>
    <w:rsid w:val="0089713B"/>
    <w:rsid w:val="008E65F3"/>
    <w:rsid w:val="00903F9E"/>
    <w:rsid w:val="009810E3"/>
    <w:rsid w:val="009A0EB8"/>
    <w:rsid w:val="009B7A66"/>
    <w:rsid w:val="009C7ABF"/>
    <w:rsid w:val="00A21DA1"/>
    <w:rsid w:val="00A444BD"/>
    <w:rsid w:val="00A87B3B"/>
    <w:rsid w:val="00AB62D6"/>
    <w:rsid w:val="00B87A76"/>
    <w:rsid w:val="00B92A15"/>
    <w:rsid w:val="00BF2D29"/>
    <w:rsid w:val="00C00627"/>
    <w:rsid w:val="00C4577E"/>
    <w:rsid w:val="00CB1C12"/>
    <w:rsid w:val="00CC32A1"/>
    <w:rsid w:val="00CF1F8F"/>
    <w:rsid w:val="00D51617"/>
    <w:rsid w:val="00D5488C"/>
    <w:rsid w:val="00D8493E"/>
    <w:rsid w:val="00D87095"/>
    <w:rsid w:val="00DB0DDF"/>
    <w:rsid w:val="00E05F34"/>
    <w:rsid w:val="00E11EF2"/>
    <w:rsid w:val="00E72C74"/>
    <w:rsid w:val="00E800E3"/>
    <w:rsid w:val="00EA3804"/>
    <w:rsid w:val="00ED698F"/>
    <w:rsid w:val="00F64D52"/>
    <w:rsid w:val="00FA3AF8"/>
    <w:rsid w:val="00FC6021"/>
    <w:rsid w:val="00FF6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E7DEB"/>
  <w15:docId w15:val="{28ADDA8E-091A-42FA-A0BC-85A526CC0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7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9810E3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265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ED698F"/>
  </w:style>
  <w:style w:type="character" w:styleId="Hyperlink">
    <w:name w:val="Hyperlink"/>
    <w:basedOn w:val="DefaultParagraphFont"/>
    <w:uiPriority w:val="99"/>
    <w:unhideWhenUsed/>
    <w:rsid w:val="00D5161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52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748"/>
    <w:rPr>
      <w:b/>
      <w:bCs/>
      <w:sz w:val="20"/>
      <w:szCs w:val="20"/>
    </w:rPr>
  </w:style>
  <w:style w:type="character" w:customStyle="1" w:styleId="contentpasted0">
    <w:name w:val="contentpasted0"/>
    <w:basedOn w:val="DefaultParagraphFont"/>
    <w:rsid w:val="0089325A"/>
  </w:style>
  <w:style w:type="character" w:customStyle="1" w:styleId="contentpasted1">
    <w:name w:val="contentpasted1"/>
    <w:basedOn w:val="DefaultParagraphFont"/>
    <w:rsid w:val="005604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2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gnik Gohel</dc:creator>
  <cp:lastModifiedBy>Vibhuti Patel</cp:lastModifiedBy>
  <cp:revision>10</cp:revision>
  <dcterms:created xsi:type="dcterms:W3CDTF">2023-06-22T05:11:00Z</dcterms:created>
  <dcterms:modified xsi:type="dcterms:W3CDTF">2023-06-30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56a981a86aec3e8910438fec77360ef45a2d08044a018ea6ebcf6119dbe413</vt:lpwstr>
  </property>
</Properties>
</file>